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ronda Gib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ro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ib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4 Westchester Blvd, Westchester, IL, USA Westchester, IL, USA 6015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rondagibson56@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3128419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yan bryan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